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5" w:name="X60470be3389bb795ec9b63e410d02d006d03c5c"/>
    <w:p>
      <w:pPr>
        <w:pStyle w:val="Heading1"/>
      </w:pPr>
      <w:r>
        <w:t xml:space="preserve">Cover Letter for Aerospace Engineer Position in Morocco Casablanca</w:t>
      </w:r>
    </w:p>
    <w:p>
      <w:pPr>
        <w:pStyle w:val="FirstParagraph"/>
      </w:pPr>
      <w:r>
        <w:t xml:space="preserve">Dear [Hiring Manager's Name or "Recruitment Team"],</w:t>
      </w:r>
    </w:p>
    <w:p>
      <w:pPr>
        <w:pStyle w:val="BodyText"/>
      </w:pPr>
      <w:r>
        <w:t xml:space="preserve">I am writing to express my enthusiastic interest in the Aerospace Engineer position at your organization, specifically within the vibrant and growing aerospace sector of Morocco Casablanca. With a robust academic foundation in aerospace engineering, hands-on experience in cutting-edge projects, and a deep passion for innovation, I am eager to contribute my expertise to advance the technological landscape of this dynamic region. Morocco Casablanca has long been a hub for industrial growth and international collaboration, making it an ideal location to pursue impactful work in aerospace engineering. I am confident that my skills align with your organization’s goals, and I am excited about the opportunity to contribute to your mission of excellence.</w:t>
      </w:r>
    </w:p>
    <w:bookmarkStart w:id="20" w:name="why-morocco-casablanca"/>
    <w:p>
      <w:pPr>
        <w:pStyle w:val="Heading2"/>
      </w:pPr>
      <w:r>
        <w:t xml:space="preserve">Why Morocco Casablanca?</w:t>
      </w:r>
    </w:p>
    <w:p>
      <w:pPr>
        <w:pStyle w:val="FirstParagraph"/>
      </w:pPr>
      <w:r>
        <w:t xml:space="preserve">Morocco, and particularly Casablanca, has emerged as a key player in the global aerospace industry. The country’s strategic location, combined with its commitment to innovation and sustainable development, has attracted significant investments in aerospace manufacturing, research, and technology. Casablanca, as a major economic and industrial center in North Africa, hosts a growing ecosystem of aerospace companies, research institutions, and international partnerships. This environment provides an unparalleled opportunity for engineers to engage in projects that span from satellite technology to aircraft design and sustainable aviation solutions.</w:t>
      </w:r>
    </w:p>
    <w:p>
      <w:pPr>
        <w:pStyle w:val="BodyText"/>
      </w:pPr>
      <w:r>
        <w:t xml:space="preserve">As an aerospace engineer with a keen interest in contributing to such a progressive industry, I am particularly drawn to the potential of Morocco Casablanca. The region’s focus on technological advancement, coupled with its growing demand for skilled professionals in aerospace engineering, resonates deeply with my career aspirations. I believe that working in this location will not only allow me to apply my technical expertise but also enable me to contribute to the development of a thriving aerospace sector in North Africa.</w:t>
      </w:r>
    </w:p>
    <w:bookmarkEnd w:id="20"/>
    <w:bookmarkStart w:id="21" w:name="X720b1d6fe035ea9e49ade6f0b58cd0fe21d8753"/>
    <w:p>
      <w:pPr>
        <w:pStyle w:val="Heading2"/>
      </w:pPr>
      <w:r>
        <w:t xml:space="preserve">My Background and Expertise as an Aerospace Engineer</w:t>
      </w:r>
    </w:p>
    <w:p>
      <w:pPr>
        <w:pStyle w:val="FirstParagraph"/>
      </w:pPr>
      <w:r>
        <w:t xml:space="preserve">With a Master’s degree in Aerospace Engineering from [Your University Name] and over [X years] of experience in the field, I have developed a comprehensive understanding of aerodynamics, propulsion systems, materials science, and spacecraft design. My academic training was complemented by internships and professional projects that allowed me to work on real-world challenges in aerospace engineering. For instance, during my time at [Previous Company or University], I contributed to the design of a lightweight composite material for aircraft components, which improved fuel efficiency by 12%. This project underscored my ability to combine theoretical knowledge with practical problem-solving.</w:t>
      </w:r>
    </w:p>
    <w:p>
      <w:pPr>
        <w:pStyle w:val="BodyText"/>
      </w:pPr>
      <w:r>
        <w:t xml:space="preserve">In addition to technical skills, I have honed my abilities in project management, team collaboration, and data analysis. My work on [Specific Project or Research] involved coordinating with cross-functional teams to optimize the performance of a propulsion system for a small satellite. This experience not only strengthened my technical acumen but also reinforced my ability to navigate complex engineering challenges under tight deadlines. I am particularly proud of the results achieved in this project, which were later recognized by [Award, Publication, or Organization].</w:t>
      </w:r>
    </w:p>
    <w:bookmarkEnd w:id="21"/>
    <w:bookmarkStart w:id="22" w:name="Xc92a4892251ced693fb8f56b7c3d6ecffb0de30"/>
    <w:p>
      <w:pPr>
        <w:pStyle w:val="Heading2"/>
      </w:pPr>
      <w:r>
        <w:t xml:space="preserve">Why I Am the Right Candidate for This Role</w:t>
      </w:r>
    </w:p>
    <w:p>
      <w:pPr>
        <w:pStyle w:val="FirstParagraph"/>
      </w:pPr>
      <w:r>
        <w:t xml:space="preserve">What sets me apart as an aerospace engineer is my commitment to innovation and my ability to adapt to evolving industry demands. In Morocco Casablanca, where the aerospace sector is rapidly expanding, I am eager to bring a fresh perspective and a proactive approach to problem-solving. My experience in [specific area, e.g., computational fluid dynamics (CFD), avionics systems, or satellite technology] aligns closely with the requirements of this position. Additionally, my proficiency in software tools such as ANSYS, MATLAB, and CAD platforms has enabled me to design and simulate complex aerospace systems efficiently.</w:t>
      </w:r>
    </w:p>
    <w:p>
      <w:pPr>
        <w:pStyle w:val="BodyText"/>
      </w:pPr>
      <w:r>
        <w:t xml:space="preserve">Furthermore, I am deeply motivated by the opportunity to contribute to projects that have a tangible impact on society. Whether it is developing more sustainable aircraft technologies or advancing space exploration initiatives, I am driven by the potential of aerospace engineering to shape the future. In Morocco Casablanca, where there is a growing emphasis on green technologies and international collaboration, I see a unique chance to apply my skills toward meaningful outcomes.</w:t>
      </w:r>
    </w:p>
    <w:bookmarkEnd w:id="22"/>
    <w:bookmarkStart w:id="23" w:name="X589fa5151327e90962111a426eba6e10ad3cd8e"/>
    <w:p>
      <w:pPr>
        <w:pStyle w:val="Heading2"/>
      </w:pPr>
      <w:r>
        <w:t xml:space="preserve">Aerospace Engineer in Morocco Casablanca: A Vision for the Future</w:t>
      </w:r>
    </w:p>
    <w:p>
      <w:pPr>
        <w:pStyle w:val="FirstParagraph"/>
      </w:pPr>
      <w:r>
        <w:t xml:space="preserve">As an aerospace engineer, I am inspired by the potential of Morocco Casablanca to become a leader in aerospace innovation. The region’s strategic partnerships with global aerospace organizations and its investment in education and research create a fertile ground for technological breakthroughs. I am particularly interested in contributing to initiatives that focus on [specific area, e.g., renewable energy integration into aircraft, drone technology, or satellite communication]. My goal is to collaborate with like-minded professionals to push the boundaries of what is possible in aerospace engineering.</w:t>
      </w:r>
    </w:p>
    <w:p>
      <w:pPr>
        <w:pStyle w:val="BodyText"/>
      </w:pPr>
      <w:r>
        <w:t xml:space="preserve">Moreover, I believe that my cultural adaptability and communication skills will allow me to thrive in Morocco Casablanca’s diverse work environment. Having worked with international teams in the past, I am accustomed to navigating cross-cultural collaborations and ensuring clear communication across disciplines. This ability will be invaluable in fostering teamwork and driving successful outcomes for your organization.</w:t>
      </w:r>
    </w:p>
    <w:bookmarkEnd w:id="23"/>
    <w:bookmarkStart w:id="24" w:name="conclusion"/>
    <w:p>
      <w:pPr>
        <w:pStyle w:val="Heading2"/>
      </w:pPr>
      <w:r>
        <w:t xml:space="preserve">Conclusion</w:t>
      </w:r>
    </w:p>
    <w:p>
      <w:pPr>
        <w:pStyle w:val="FirstParagraph"/>
      </w:pPr>
      <w:r>
        <w:t xml:space="preserve">In conclusion, I am thrilled about the possibility of joining your team as an aerospace engineer in Morocco Casablanca. My technical expertise, passion for innovation, and dedication to excellence make me a strong candidate for this role. I am eager to bring my skills and experiences to contribute to your organization’s success while growing professionally in a region that is at the forefront of aerospace advancement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exciting future of aerospace engineering in Morocco Casablanc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Morocco Casablanca</dc:title>
  <dc:creator/>
  <dc:language>en</dc:language>
  <cp:keywords/>
  <dcterms:created xsi:type="dcterms:W3CDTF">2026-07-21T15:23:52Z</dcterms:created>
  <dcterms:modified xsi:type="dcterms:W3CDTF">2026-07-21T15:23:52Z</dcterms:modified>
</cp:coreProperties>
</file>

<file path=docProps/custom.xml><?xml version="1.0" encoding="utf-8"?>
<Properties xmlns="http://schemas.openxmlformats.org/officeDocument/2006/custom-properties" xmlns:vt="http://schemas.openxmlformats.org/officeDocument/2006/docPropsVTypes"/>
</file>